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2101</w:t>
      </w:r>
      <w:r>
        <w:t xml:space="preserve"> </w:t>
      </w:r>
      <w:r>
        <w:t xml:space="preserve">คณิตศาสตร์</w:t>
      </w:r>
      <w:r>
        <w:t xml:space="preserve"> </w:t>
      </w:r>
      <w:r>
        <w:t xml:space="preserve">3</w:t>
      </w:r>
      <w:r>
        <w:t xml:space="preserve"> </w:t>
      </w:r>
      <w:r>
        <w:t xml:space="preserve">ม.5/1</w:t>
      </w:r>
      <w:r>
        <w:t xml:space="preserve"> </w:t>
      </w:r>
      <w:r>
        <w:t xml:space="preserve">(เช้า)</w:t>
      </w:r>
      <w:r>
        <w:t xml:space="preserve"> </w:t>
      </w:r>
      <w:r>
        <w:t xml:space="preserve">140867</w:t>
      </w:r>
    </w:p>
    <w:p>
      <w:pPr>
        <w:pStyle w:val="Date"/>
      </w:pPr>
      <w:r>
        <w:t xml:space="preserve">วันพฤหัสบดีที่</w:t>
      </w:r>
      <w:r>
        <w:t xml:space="preserve"> </w:t>
      </w:r>
      <w:r>
        <w:t xml:space="preserve">10</w:t>
      </w:r>
      <w:r>
        <w:t xml:space="preserve"> </w:t>
      </w:r>
      <w:r>
        <w:t xml:space="preserve">ตุล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เด็กๆคะสวัสดีค่ะ ได้ยินเสียงพี่ชัดอยู่ใช่ไหมคะ วันนี้ พวกเราเหลือกันนิดนึงนะคะ เพื่อนกลับบ้านยังไม่มากันเลยแต่คุณนัดกันไปแล้วใช่ไหมว่าอาทิตย์นี้ครูจะสอบ ครูจะสอบเก็บคะแนนในเรื่องที่เราเรียนมาแล้วคือเรื่องของเลขยกกำลังนะคะ วันนี้วันนี้นะข้อสอบทั้งหมดมีอยู่ 20 ข้อนะคะ เป็นข้อสอบแบบ เลือกตอบนะ 4 ตัวเลือก ครูนักเรียนนักเรียนนะคะ ครูจะให้นักเรียนเขียนข้อลงไปในสมุด แล้วก็เลือกทำตัว ที่ถูกนะ เช่น กไก่ หว้ากอ เสร็จแล้วก็เขียนคำตอบลงไปด้วยลงไปในสมุด เลือกเฉพาะของที่ปลูกนะ ลงไปในสมุดของตัวเองนะคะ กูให้เวลามึงอ่ะ กูจะให้เวลานักเรียนคิด นอกนั้น 1 นาทีนะคะ กูจะอ่านข้อสอบให้และให้พี่ล่ำ ภาษามือให้ เสร็จแล้ว ลูกมีเวลาทำ 1 นาทีต่อข้อนะคะ ยินดีๆนะข้อสอบอันนี้ง่ายมากแล้วเราก็เรียนมาหมดแล้วด้วย พร้อมหรือยังพร้อมหรือยัง พร้อมไหม เริ่มเลยนะคะ ข้อแรกถ้าอ่านเองเข้าใจ สมมุติอ่านเองเข้าใจไหม พี่บิวเข้าใจไหมลูก ถ้าครูไม่อ่านให้ อ่านแล้วรู้เรื่องไหมไม่รู้เรื่อง รู้ไหมความหมายอะไร ข้อแรก เขาถามว่าข้อใดต่อไปนี้ แสดงถึงความหมายของเลขยกกำลัง 2 เลขยกกำลัง 2 ไม่ต้องลอกโจทย์นะคะ ออกกันคนละ 1 ข้อ 1 คืออะไรการบวก จำนวน 2 จำนวนเข้าด้วยกัน ขอไข่ การคูณจำนวนเดิม 2 ครั้ง คุณนะ ขอไข่ปูนะ คูณจำนวนเดือน 2 ครั้ง ควายค่ะ การลบจำนวนสองจำนวน งองู การหารจำนวนด้วยตัวมันเอง หลังนะ วันไหนคะ ทวนไหม ให้ครูควรอีกไหม เอาไง ข้อที่ 1 เขาถามว่าข้อใดต่อไปนี้ แสดงถึงความหมายของเลขยกกำลัง 2 กไก่ การบวกจำนวนสองจำนวนเข้าด้วยกัน ขอไข่ การคูณจำนวนเดิม 2 ครั้ง คอควาย ลบจำนวนสองจำนวน งองู การหารจำนวนด้วยตัวมันเอง 2 ครั้ง ให้เวลา ดูนาฬิกานะโดนัทชีสนะเลือกเลย ตอบข้อไหน อันนี้คือเขาไม่ถามกันลูกคิดเอง ใช่ค่ะ เลือกคำตอบที่ถูก ถ้าสมมุติลูก ข้อไหน จะลงไปในข้อ 1 นั้น ไม่ต้องเขียนคำตอบนั้นเลย เลือกเฉพาะข้อที่ปลูก เขียนกไก่เท่านั้น ถ้าสมมุติเรื่องขอไข่ขอไข่ลงไปในข้อ 1 นะ เขียนเสร็จหรือยัง เลือกได้หรือยัง 1 อะไร เข้าใจหรือยัง นั่นแหละ ถูกต้อง เสร็จแล้ว เสร็จหรือยัง โอเคนะ ไออุ่นเสร็จหรือยังลูก เสร็จแล้วนะเลือกแล้ว เสร็จแล้ว ไปข้อ 2 นะ ข้อ 2 เขียนข้อ 2 ลงไปในสมุดตัวเอง ข้อใดคือความหมายที่ ช่องของเลขยกกำลัง 5 ยกกำลัง 3 ข้อใดถูก ยกกำลัง 3 กไก่ 5 + 5 + 5 ของใคร 5 * 3 เนื้อควาย 5 * 5 * 5 น้องหนู 5 ขวบ 3 ให้คิดนะคะ ไม่คิดแล้วก็เลือกคำตอบลงไปในสมุด อย่าลงไปนะคะ ให้ทำเองนะลูกนะให้ทำเอง เน็ตหมดแล้วเหรอ ข้อนี้ง่ายหรือ ถ้าเสร็จแล้วยกมือนะเสร็จแล้ว อุ่นเสร็จแล้วโอเคเข้าง่ายนะคะข้อ 3 พูดดีๆนะมึงเข้าใจดีๆนะห้องนี้ ถ้า a ^ b = 1 ต่อไปนี้เป็นไปได้ ข้อไหนที่มันถูกน่ะ กไก่ a เท่ากับ 1 ตัวนี้เท่ากับ 1 ดีเท่ากับ 1 ความหมาย a ^ d นี้ a เท่ากับ 1 ตอนนี้นะ คำตอบคือ 1 ถูกไหม ที่เป็นไปได้นะคะ ขอไข่ a = 0 B เท่ากับ 1 คอควาย a เท่ากับ 1 และเสร็จหมดแล้วหรือ วันนี้ง่ายๆ เดี๋ยวรอเฉลย ไอ้ไข่ เฉลย ฮานอยเสร็จหรือยังลูก ตาน้อยเสร็จแล้วนะ ครูไม่ได้จับเวลาเลย OK ข้อ 4 วันนี้ผลลัพธ์นะคะไอ้ลูกหมา จำนวน 2 ^ มีค่าเท่ากับเท่าใด ยกกำลัง 3 มีค่าเท่ากับเท่าไร คำตอบคืออะไร กไก่โห่ ขอไข่ ออกมาอีก 9 คิดดีๆนะยกกำลัง 3 คูณอะไรแล้วคำตอบของมันตรงกับข้อไหน ดูจากเวลาแล้ว มีบางไม่ให้เพื่อนลอก เพื่อนไม่หลอกหรอก เสื้อเสร็จแล้วนะลูก OK เวลายังเหลือเฟือเลยข้อนี้ ข้อที่ 5 พูดดีๆนะมันมีหลอกด้วยนะ คำนวณ ลบ 3 ^ 2 มีค่าเท่ากับ เท่าใด เพื่อนมาใช่ไหม ขออนุญาตเข้ามาทำข้อสอบก่อน หยิบสมุดของตัวเองมานะคะ พันๆเขียน อย่างข้อเอาไว้ลูก ส่วนถึงข้อ 5 อย่าลงในสมุดเลย เดี๋ยวกูชวนให้มา เขียนข้อ 5 เลยนะคะ มีทั้งหมด 20 ให้เขียนลงไปในสมุดเขียนข้อก่อน 120 ตรงไหนให้นั่งตรงไหน ไปเขียนให้พี่หน่อย ได้เขียนเลข 1 แล้วก็ให้เขาหาคำตอบเอง เดี๋ยวให้พี่เขาช่วย ก็ 120 พรพิลาสนะ ตอนนี้ครูสอบ ตอนนี้ผัดผัก ตอนนี้ ให้แก่ลงไปในสมุด จำนวนข้อนะ 1-20 แล้วก็ให้เลือกคำตอบที่ถูกต้องนะคะ กไก่ กไก่ลงไป เดี๋ยวรอเพื่อนแป๊บนึงนะลูก ตอนนี้อยู่ที่ 5 วันๆกูก็เขียนคำตอบข้อที่ 5 เลือกข้อที่ถูกต้อง เลือกข้อที่ถูกต้องนะคะ ยกกำลัง 2 ผลลัพธ์มันคือข้อไหนลูก ไม่รู้เรื่องเอง ลูกมันแค่ลงไปในสมุด เลือกเฉพาะข้อที่ถูก ข้อไหนถูก ข้อไหนถูกก็เลือกลงไปเลย ไข่ขอไข่ใช่ ไม่ต้องลอกหมดนะคะ ข้อที่ถูก ที่ลูกคิดว่าถูก ทั้งหมด 20 ข้อ คะแนนข้อละ 1 1 คะแนนวันนี้ครูจะสอบแล้วเก็บคะแนน 20 คะแนนนะ เพราะฉะนั้นตั้งใจทำดีๆนะ ข้อ 5 ข้อ 6 อันนี้ง่ายเลย จำนวน 5 ยกกำลัง 2 มีค่าเท่ากับเท่าไร 5 ^ 2 สองคนนั้นน่ะไม่ให้คุยกัน 3 คนนั้นน่ะไม่ให้คุยกันให้ทำเอง 5 ^ 2 ต้องกระจายออกมาก่อน 5 ยกกำลัง 2 หมายถึงอะไรแล้วหาผลลัพธ์นะคะ หนังสือหมายถึงอะไรลูก เองทำเอง เสร็จแล้วนะ เสร็จแล้วนะ นี้ง่ายเลย เลยนะคะที่เราจำได้ไหม ข้อที่ 7 จำนวน 10 มีค่าเท่าใด ไก่ขอไข่คอควายงองูเลือกเลยค่ะ อันนี้ก็เสร็จแล้วลูกหน้าอยู่ ไม่รู้เดี๋ยวรอเฉลยทีเดียวไม่ต้องถามครู เสร็จแล้วนะ เสร็จหรือยังเสร็จแล้วนะคะ 8 ใช้สูตรอะไร จำนวน กำลัง 2 * 3 ^ 3 มีขั้นเท่ากับเท่าใดนะคะ 3 ^ 5 ขอไข่สักยกกำลัง 6 3 ^ 4 3 ^ 7 พอดีๆมันเข้าคุณสมบัติข้อไหนคะ อนุญาตให้ครูเคย เข้าไป แต่หมดเวลาแล้วก็ข้ามไปเลยนะ เสร็จแล้ว ข้อ 9 ค่ะ มึงทำไรจ๊ะ กำลัง 2 คูณ 7 ยกกำลัง 1 มีค่าเท่ากับเท่าใดนะคะ กไก่ 7 ^ 4 ขอไข่ ยกกำลัง 3 ข้อความ 7 ^ 2 และงู 7 ^ 1 เสร็จหมดแล้วนะ ข้อ 10 ค่ะ ดูดีๆนะ จำนวน ยกมือสอง หาร กำลัง 1 มีค่าเท่ากับเท่าไหร่ รูปสัญลักษณ์ก็คือเสร็จสุขนะคะโดยมี ยก 12 อยู่ข้างบน ยกกำลัง ยกกำลัง 1 อยู่ข้างล่าง มาหานะคะ เพราะฉะนั้นคำตอบคือ กไก่ 8 ^ 1 ^ 2 3 8 ^ 3 และ ข้อมูล 8 ^ 4 นะคะ ช่างแอร์ การหาเศษส่วนใช้สัญลักษณ์ ไม่เหมือนกันความหมายเหมือนกันลูก ทำเองนะ ฝึกเยอะมากเลยต้องคุณสมบัติพวกนี้นะคะ เสร็จแล้วนะ พี่บิวเสร็จแล้วใช่ไหม ต่อไปข้อ 11 ค่ะ มิกซ์ ครูใช้สัญลักษณ์คือหารใช่ไหมข้อนี้ครูใช้สัญลักษณ์ มันคืออะไรไม่รู้ อันนี้มันคือการสอบครูบอกแล้วนะคะมีค่าเท่ากับเท่าไหร่ ห้ามยกมือ สวนผึ้ง 5 ^ 5 หนัก มีค่าเท่ากับข้อไหนคะ ดูดีๆ มันจะเป็นบวก เป็นลบ เป็นครู หรือเป็นอะไร ดูดีๆนะ เสร็จแล้วนะคะ ออกมาแล้ว ข้อ 12 หัวหน้ายกกำลัง 15 มีค่าเท่ากับ ไก่ขอไข่คอควายงู คุณสมบัติคอกหมูไปดูดีๆนะคะ ข้อ 13 13 เลขยกกำลังสอนเลขยกกำลังนะวิธีการทำอย่างไรคะ นี้ 16 ^ 2 ทั้งหมด กำลัง 3 มีค่าเท่ากับ กไก่ 10 ยกกำลัง 5 ขอเขมร 16 ^ 6 16 ^ 7 16 ^ 8 ดูดีๆนะ พี่พันเสร็จแล้ว ไออุ่นเสร็จหรือยังลูก เสร็จแล้วนะคะ ต่อไป ข้อ 10 ยังหรือ แต่กูบอกแล้วข้อ 13 เลือกหรือยังเสร็จแล้วนะคะ ไปข้อ 14 ลูก ใกล้แล้ว ดีนะคะวงเล็บ 10 x 4 ยกกำลัง 3 มีขั้นต่ำค่ะ เท่าใด กไก่ 14 ^ 3 ขอไข่ 10 + 4 ^ 3 คอควาย 10 ยกกำลัง 3 + 4 มองดูสนาม * 4 ^ 3 ไม่ให้ให้ทำเองลูก คุยกันไหม คิด พ่อ มีเวลาให้พ่อละ 1 นาทีเปิดดูสมุดที่ครูสอนได้นะคะ แล้วเราเลือกเองเราจะได้รู้ว่าที่เราเรียนมาทั้งหมดนี่ เราจะได้คะแนนเท่าไรนะคะ ข้อ 15 5 * 5 * 5 3 * 3 มีค่าเท่ากับ เท่าไหร่เลือกเลยนะคะ ขอไข่มันตรงกับอันไหน เครียดไหม หรือง่าย อุ่นหน้าเหมือนเครียดมากเลยไออุ่น เสร็จนะ 56 ค่ะ สมุดลูกทดลูกเขียนได้เลยนะคะ ถามว่ายกกำลัง 5 น่ะ x ยกกำลัง 5 a ^ 3 ไม่รู้สิวิธีการคิดอย่างไร ไหนจะถูกลูกอันไหนจะถูก กูไม่รู้นะ กไก่ เอข้างบน + 5 - 3 มันถูกอยู่ 2 ข้อ 1,000 เลือกเสร็จไหมลูก ขอบ 17 ให้ดูนะครับ a ^ 5 * a ^ 5 ส่วน B ^ 5 แล้วเอาไปคูณ B ยกกำลัง 7 เขียนได้ทดได้ ไอ้คุณสมบัติข้อไหนบ้างนี่ คำตอบคือข้อไหนดูได้นะคะ ทันๆเดาไหมหรือคิด มั่วๆไหมพยักหน้ากะ มันไปนี่ไม่เหลืออะไรมาหาครูเลยใช่ไหมนี่ ที่สอนนี่ใช่ไหมกลับบ้านไปก็ว่างมาเลย เรื่องเสร็จหรือยังเสร็จแล้ว ต่อไปข้อ 18 ลูก ดูดีๆนะ 13 10 ยกกำลัง 0 มันด้วยห้ามยกกำลัง 3 ส่วน 10 ^ 5 5 ^ 5 นะลูก 5 ^ 5 ขอโทษนะคะ ครูฟางเหรอ ได้ไหม คิดมากนะลูกเวลายังเหลือลูกคิดได้ ดีๆนะ ยกกำลังซ้อนเลขยกกำลัง เริ่มยากเลยใช่ไหมแต่ละข้อ ยากเหรอ มันไม่ยากนะ สอนไปแล้วลูก สอนแล้วลูกลืมว่าสมบัติของอะไรอันนี้ คุณสมบัติ เลขยกกำลังซ้อนเลขยกกำลัง 5 ชั้นเอาเลขยกกำลังมาคูณกัน ตัวนี้ พอเราโอนได้ก่อน ก็เอามา เป็นครูใช่ไหม ทานเหมือนกัน เลขยกกําลังฐานเหมือนกันโอนเงินแต่ต้องเอาเลขชี้กำลัง มาบวกกัน ถูกหรือเปล่า แล้วเมื่อเราบวกให้แล้ว มาดู วันนี้ ทานเหมือนกันนะ เหมือนกัน ถ้าเป็นฐานเป็นเศษส่วน ที่อยู่ข้างบนเลขชี้กำลังข้างบน ลบด้วยเลขชี้กำลังที่อยู่ข้างล่าง ครูบอกแค่นี้ คิดเอง ก่อนอื่นลูกจะต้องทำอะไรก่อน เดี๋ยวรอเพื่อนคิด เสร็จหมดแล้วนะ เสร็จหรือยังลูก ยังใช่ไหม หมดเวลาแล้ว ภาพหลักฐานเลือก ได้เลยเดาได้เลยนะครับถ้าใครคิดไม่ได้นะ งวดสุดท้ายลูก อันนี้ครูให้เลยง่ายมาก ปลอบใจข้อนี้ปลอบใจ 20 เสร็จแล้ว OK เอาสมุด ตอบสั้นๆ ทันๆ ข้อ 1 ถึงข้อ ข้อ 1 ถึงข้อ 4 นะลูก แป๊บนึงนะคะ ออนเซ็น 1,000 ข้อใด ต่อไปนี้แสดงถึงความหมายของเลขยกกำลัง 2 มันหมายถึงอะไรไก่นะคะ การบวกจำนวนสองจำนวนเข้าด้วยกัน ขอไข่ คูณจำนวนเดิม 2 ครั้ง คอควายการลบจำนวนสองจำนวน งองู การหาจำนวน ด้วยตัวมันเอง 2 ครั้ง เลิกหรือยังโอเคเลิกแล้วนะคะ ต่อไปก็ 2 ข้อใดคือความหมายที่ถูกต้อง ของเลขยกกำลัง 5 ^ 3 ข้อไหนเลือกได้ เสร็จแล้ว นะคะ ข้อ 3 A ^ B เท่ากับ 1 a ^ b = 1 ข้อใดต่อไปนี้ เป็นไปได้ กไก่ a เท่ากับ 1 และ b เท่ากับ 1 ขอไข่ a = 0 และ b เท่ากับ 1 ควาย a เท่ากับ 1 AB = 0 งู a = 0 และ b = 0 เดี๋ยวนะดูนะ ข้อที่ 4 ลูก จำนวนของยกกำลัง 3 มีค่าเท่ากับเท่าใด 2 ^ 3 ตรงกับข้อไหน ไม่ต้องยิ้ม ทำเองเลยอันนี้ง่ายๆ ตัวเล็กนิดเดียวเองนะ ดูให้ตัวเลข ไม่เยอะเลย เสร็จแล้ว พร้อมเฉลยหรือยัง นักเรียน เอาทั้งหมดของตัวเองนะคะ เปลี่ยนสลับกับของเพื่อน เงินจะเป็นคนตรวจ ของตัวเองนะคะ เอาสมุดไปให้เพื่อน ตรวจของตัวเอง กับใครก็ได้นะคะ ให้แล้วนะ เพลงนะ เปลี่ยนหรือยัง เปลี่ยนแล้ว ครูถามครูถามก่อนให้ประกายแดงตรวจ 1 ข้อคือ 1 คะแนน เพื่อนตอบถูก ให้เขียนเลข 1 ใส่นะคะ ตัวถูกก็ได้ แต่ถ้าเพื่อนทำผิด ให้ลูกเขียน คำตอบ ที่ถูกต้อง ใส่ให้เพื่อนด้วยนะคะ เขียนผิด แล้วก็เขียนข้อที่ถูกให้เพื่อนด้วย เข้าใจนะ เข้าใจแล้วนะ ลูกดูหนักๆ ความหมายการคูณจำนวนเดิม 2 ครั้ง ก็คือ a * a เขาบอกว่า เลขยกกำลังของใช่ไหมตัวไหนก็ได้อ่านน่ะ ยกเว้น 0 นะคะ ดูให้เป็นเอก อันนี้ ^ 2 ความหมาย เลขยกกำลังตัวเดิมเอามาคูณกันนะคะ 2 ครั้ง ข้อนี้ก็เลย ตอบข้อขไข่นะ ต่อไปข้อ 2 นะลูกข้อ 2 ถูกไหมคะ ใครถูกบ้างเพื่อนถูกไหมลูก เพื่อนผิด อยู่นะทำไมถึงผิด เลขยกกำลังคือการคูณค่ะ ไม่น่าเชื่อว่าจะมีคนผิดนะลูกข้อนี้ จำไว้นะ ดูนะ ของพี่ลาภนะคะ เลขยกกำลัง เกี่ยวกับการคูณ ส่วนเดิมมาคูณลูก เช็คการบวกนะคะ อันนี้ความหมายของเลขยกกำลังนะคะ 5 ^ 3 ถ้าเป็นผ่าน 15 เอามาคุยกัน 3 ครั้ง ข้อนี้ ก็เลยตอบคอควายนะคะ เข้าใจแล้วนะ ผ่านนะ ออกไปข้อ 3 คำตอบถูกไหมเพื่อนตอบถูกไหมคะ ครูบอกว่าอันนี้มันอยู่ในนิยามอยู่ในสมบัติข้อไหนคะ a ^ 0 เท่ากับ 1 เสมอ เมื่อ a นะคะ ไม้เอก จะต้องไม่เท่ากับ ไม่เท่ากับ 0 อันนี้เป็นสมบัติ ของ ข้อนี้ เพราะฉะนั้น a จะเป็นอะไรก็ได้ยกกำลัง 0 จะต้องยกกำลัง 0 นะคะ ดูนะ a เท่ากับ 1 ตัวนี้ถูก กไก่นะลูกเอ็งเท่ากับ 1 อันนี้ถูก แต่ว่าบีมันเท่ากับ 1 เป็นไปได้ ไม่ใช่แล้ว Oppo อยู่ 2 ข้อ ถ้าอันนี้เท่ากับ 1 1 ^ 1 เท่ากับ 1 เหมือนกันนะลูก กูถามไปตอบกไก่บ้าง ข้อนี้ถูกเหมือนกันนะ เดี๋ยวนะเดี๋ยวนะแป๊บนึงนะ กไก่ก็ถูกนะลูก ถูก 2 ข้อค่ะ ใครเลือกกไก่บ้าง ก-ฮ ถูกเหมือนกัน มวยตามนิยามนะ พี่จะต้องเอาอันนี้มา เลขยกกำลังใช่ไหม a ^ n a เป็นฐานนะคะ เห็นก็คือดีใช่ไหมตัวนี้ แล้วก็มาแทนค่า มันจะได้เท่ากันไหม เอาไว้ว่า a ^ 0 นะคะ a ^ 0 เท่ากับ 1 เสมอ พระเอก โอนไม่ได้นะห้าม a เป็นศูนย์เด็ดขาด แต่ขอไข่กับงู a เป็น 0 ปิดไปเลยนะคะ ยังไม่ต้องไปดูดีเลยนะคะ แค่นี้ ไอ้ตัวนี้ก็ผิดแล้ว เพราะเขาห้าม จะต้องไม่เท่ากับ 0 ผ่านนะ ข้อนี้ ใครเลือกกไก่ก็ได้ นายเลือกคอควายก็ได้นะคะ ตอบ 2 ข้อ มีคนตอบ ขอไข่กับงูไหมลูก วอ 4 ถุงอีกละ 2 ^ 3 2 ^ 3 ไม่ใช่ 2 คูณ 3 นะคะ อันนี้หมายถึง 2 คูณ 2 คูณ 2 ภาวะ 2 ^ 3 ถูกหรือเปล่า 2 * 2 = 4 เอา 4 ไปคูณกับ 2 เท่ากับ 8 นะคะ แน่ๆ ง่ายมากเลยแล้วก็ตอบผิดอัน ไหนบอกว่างๆไง เสร็จแล้วนะ ต่อไปนะคะ ข้อ 5 ข้อ 5 ข้อไหนถูก ครูหลอกอยู่นะ ทำให้ได้นะคะ วันนี้ -3 หมายถึงลบ 3 ขุนพันธ์ 2 เดี๋ยวนะ 3 คูณกัน 2 ครั้ง เป็นลบคูณกัน 2 ครั้ง ลบมันเป็นคู่ใช่ไหมครับแล้วมันเป็นคู่นี่ คำตอบมันจะกลายเป็นบวกนะคะ แต่ถ้าเมื่อไหร่ล้ม แล้วไป ^ 3 มันเป็นขี้ คำตอบมันจะเป็นกไก่ทันทีนะ อย่าลืมนะลูก ดูว่ามันเป็นคู่ไหมนะคะ ตัวเลขชี้กำลังนี่ ถ้าเลขชี้กำลังเป็นจำนวนคู่นะ คำตอบมันจะเป็นบวก อันนี้มันคู่กันนี่ จับคู่กันได้ ต่อไป ข้อ 6 นะคะ มีใครตอบ 10 แล้วมีบอกตอบ 30 ครูด้วยนะเมื่อกี้นี้ อันนี้คืออะไรลูก 5 ^ 2 คือ 5 * 5 ค่ะ ไม่ใช่ 5 * 2 นะ แล้วก็ไม่ใช่ 5 + 5 ด้วย 5 * 5 เท่ากับ 25 เสร็จแล้วนะ ข้อนี้ไม่ต้องอะไรมากเลยอะไรก็ตามยกกำลัง 0 เท่ากับ 1 ตรวจแล้วนะคะข้อ 8 คุณสมบัติ ฐานเหมือนกันใช่ไหม ฐานเหมือนกันเอามา มันเป็นครูใช่ไหม คูนมันหมายถึงเอาเลขชี้กำลังมาบวกกัน จะต้องเท่ากับ 2 +3 2 + 3 เป็นเท่าไหร่ลูก รวมกันเท่าไหร่ 2 + 3 รวมกันเท่ากับ 5 ใช่ไหมเพราะฉะนั้น คำตอบก็เลยกลายเป็น 3 ^ 5 ผ่านนะ ไปข้อ 9 รูป ข้อนี้ก็เหมือนกันฐานเหมือนกัน ถูกหรือเปล่า ข้อ 9 เน็ตนะคะเอาถ่านมาข้างบนข้างหน้าเป็น 2 บวกด้วย 1 ก็เลยกลายเป็น 7 ยกกำลัง 3 ผ่านแล้ว อะไรนะ ข้อ 8 กไก่ค่ะ ต่อไปข้อ 10 ลูก หานี่คือเศษส่วนนะ เขียนได้อย่างนี้เหมือนกันนะคะ 2 ยกกำลัง 8 ^ 2 สวนด้วย 8 ^ 1 คือ แต่ข้างบนคือสองใช่ไหมคะลบด้วย 1 อันนี้ 1 - 1 ก็เลยกลายเป็นหนึ่ง คำตอบกอไก่ ออกไปข้อ 11 อันนี้คืออะไร คอควายนะคะ 5 ข้างบนเป็น 10 ใช่ไหมเอา 10 มาตั้ง เศษส่วนนะคะตามคุณสมบัติ ลบห้า วันนี้รบกัน เหลือ 5 ใช่ไหม คุณสมบัติข้อนี้จำได้ไหมไม่ต้องคิดอะไรเลยนะคะ 1 ส่วนเอ ยกกำลังลบ n กลับอีกฝั่งนึงอีก a ^ n ใช่ไหม เพราะฉะนั้นคำตอบอันนี้ 15 ^ - 15 เพราะฉะนั้นคำตอบก็คือ ยกกำลัง 15 นะคะ เห็นบอกหน้าทำไมผิดล่ะ ถูกไหมลูกอันนี้ 16 อันนี้มันอยู่ชิดกันนะคะกำลัง สอนเลขชี้กำลังนี่ มันก็คือ 2 * 3 ตัวนี้นะ x กันมันก็คือ 2 * 3 เป็น 6 นะคะ อ่านนะ ต่อไปข้อนี้ข้อนี้ไม่น่าจะมีคนผิดเพราะเพิ่งหัดทำแบบฝึกไป 15 นะคะ R15 3 ครั้ง 3 * 3 ^ 3 นะ โอเคนะ 16 ถูกไหม มีค่าเท่ากับเท่าไหร่เมื่อฐานเหมือนกันนะคะ เหมือนกัน เอาเอมาเลย ข้อนี้ โสดอยู่ข้างบน 5 + 5 นะครับเป็นคูณใช่ไหมอันนี้มันอยู่ข้างล่างเพราะฉะนั้นเอามาลบ ข้อนี้กับข้อไปนี้กไก่กับขไข่ถูกเหมือนกัน มันเป็นตัวเดียวกันครูลืมเปลี่ยนนะคะอันนี้ผมไปโอนให้นักเรียนนะคะ ถ้าใครๆก็ถูกตอบของใครก็ถูกเหมือนกันนะคะ ดูดีๆ กูยังเฉลยไม่เสร็จไง เพื่อนของใครก็ถูกนะคำตอบมันเหมือนกันเลยลูก 5 + 5 - 3 น่ะ มันเหมือนกันเลย กูลืมแก้แค่นั้นเอง ข้อ 17 ค่ะ อันนี้เราสามารถ แยกได้นะคะ อันนี้คือ a กับ ana กลุ่มนี้ก่อนนะ แล้วก็บีนะคะ แยก A มันอยู่ข้างบนนะ 5 + 5 วันนี้ ตัวเท่ากับ A5 + 5 คูณด้วย ดีนะคะ เลข 7 มันอยู่ข้างบนนะคะ เอา 7 มาก่อน วันนี้อยู่ข้างล่างใช่ไหมก็เอามาลบนะคะ มันก็เป็น a ยกกำลัง 5 + 5 B ^ ครูเฉลยผิดนะลูก ข้อนี้ ไม่ใช่ไม่ใช่ 7 - 5 ถูกแล้วถูกแล้ว เอาใหม่นะอันนี้คือ 7 ^ B ^ 7 ล้มครั้งเป็น 5 นะคะหรืององู มีใครถูกไหมอิอิมีใครทำถูกไหมข้อนี้ 8 ค่ะ ตัวเลขยกกำลังที่มันเหมือนกันนะคะ คู่กันไว้เลย ข้อไหนถูก อันนี้คือ 5 5 นะ เพราะมันเป็นจำนวนบวก ครูก็เลยเอาผ้าไว้ข้างบนนะ 5 ^ 5 อันนี้คือ 0 จะเอามาบวกกันก็ไม่มี อะไรเกิดขึ้นนะคะ x ตัวนี้มันอยู่ข้างล่าง จะทำอย่างไรน่ะ ข้างบนมันมากหรือน้อย ถ้าให้เป็นครูนะลูกเท่ากับ 10 ยกกำลัง 3 - 5 วันนี้ยกกำลัง 10 ยกกำลัง 5 คูณด้วย 10 ยกกำลัง ลบ 2 ลบตัวนี้มันหมายถึงหนึ่งส่วนสิบ ยกกำลัง 2 เพราะฉะนั้นคำตอบก็เลยกลายเป็นตัวนี้ โอเคนะ ต่อไปอีก 2 ข้อ x ก่อนลูก อันนี้เป็น A ยกกำลัง 8 ยกกำลัง 4 a ^ 4 ฐานเหมือนกันนะคะ บวก 4 อันนี้เพราะว่ามันเป็นห่านนะคะ - 4 - 4 เหลือ 8 สุดท้ายลูกอันนี้ไม่น่าจะมีคนผิดหรือไม่ผิดอีก ตรวจสลาก รวมคะแนนให้ครูด้วย คะแนนให้ครูหน่อย อ้วนเท่าไหร่มันมี 20 ส่วน 25 นับว่าเพื่อนได้คะแนนเท่าไหร่ กังวลคือคะแนนที่เราได้ถูกข้างล่างคือ 20 นะคะ ใช่ข้างล่างคือ 20 เอาสมุดส่งคืนเพื่อน คืนหรือยัง ตกใจกับคะแนนหรือเจ็ท OK ดูๆหมดแล้วนะคะเวลาหมดแล้ว room คะแนนลูกหนี้ ไปโทษนะคะเพราะเวลาสอบ สอบปิดภาคเรียนนะคะสอบปลายภาคนี่ ครูจะเอาข้อสอบพรุ่งนี้แหละ ไปออกข้อสอบนะคะ โอเคนะ ทั้งหมดแล้วนะคะ คุณพิราบค่ะ หัวเราะ ไอ้น้อยหรือได้เยอะนี่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2101 คณิตศาสตร์ 3 ม.5/1 (เช้า) 140867</dc:title>
  <dc:creator/>
  <cp:keywords/>
  <dcterms:created xsi:type="dcterms:W3CDTF">2024-10-10T03:23:36Z</dcterms:created>
  <dcterms:modified xsi:type="dcterms:W3CDTF">2024-10-10T03: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0 ตุลาคม 2567 เวลา 09.00 น.</vt:lpwstr>
  </property>
  <property fmtid="{D5CDD505-2E9C-101B-9397-08002B2CF9AE}" pid="3" name="subtitle">
    <vt:lpwstr/>
  </property>
</Properties>
</file>